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48a5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efb8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28bc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